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e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lovenia received a score of 92.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loven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enia received a score of</w:t>
      </w:r>
      <w:r>
        <w:t xml:space="preserve"> </w:t>
      </w:r>
      <w:r>
        <w:rPr>
          <w:bCs/>
          <w:b/>
        </w:rPr>
        <w:t xml:space="preserve">97.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lovenia received a score of 8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lovenia received a score of 78.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love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loven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love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loven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love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love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loven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lovenia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love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love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love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loven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love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love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love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love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love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love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love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love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love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love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love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love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love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love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love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love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love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love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15,2018,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8:31Z</dcterms:created>
  <dcterms:modified xsi:type="dcterms:W3CDTF">2024-03-19T21: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lovenia Country Report</vt:lpwstr>
  </property>
</Properties>
</file>